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3B4629" w14:textId="77777777" w:rsidR="005E479B" w:rsidRDefault="005E479B" w:rsidP="005E479B">
      <w:pPr>
        <w:pStyle w:val="Heading1"/>
        <w:rPr>
          <w:shd w:val="clear" w:color="auto" w:fill="FFFFFF"/>
        </w:rPr>
      </w:pPr>
      <w:r>
        <w:rPr>
          <w:lang w:val="en-US"/>
        </w:rPr>
        <w:t xml:space="preserve">Project Name: </w:t>
      </w:r>
      <w:r>
        <w:rPr>
          <w:shd w:val="clear" w:color="auto" w:fill="FFFFFF"/>
        </w:rPr>
        <w:t>Setting Up Jenkins Pipeline to Deploy Docker Swarm.</w:t>
      </w:r>
    </w:p>
    <w:p w14:paraId="2A1976AA" w14:textId="09F6A393" w:rsidR="00C313CD" w:rsidRDefault="00C313CD" w:rsidP="005E479B">
      <w:pPr>
        <w:pStyle w:val="Heading2"/>
      </w:pPr>
      <w:r>
        <w:t>Source Code:</w:t>
      </w:r>
    </w:p>
    <w:p w14:paraId="2DAF0717" w14:textId="7A3F2ACE" w:rsidR="002761F5" w:rsidRDefault="002761F5" w:rsidP="002761F5">
      <w:pPr>
        <w:pStyle w:val="Heading3"/>
      </w:pPr>
      <w:r>
        <w:t>H</w:t>
      </w:r>
      <w:r w:rsidR="00086218">
        <w:t>elloWorldController</w:t>
      </w:r>
      <w:r>
        <w:t>.</w:t>
      </w:r>
      <w:r w:rsidR="00086218">
        <w:t>java</w:t>
      </w:r>
    </w:p>
    <w:p w14:paraId="57CC27B3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package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08621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com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8621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javatpoint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8621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controller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</w:p>
    <w:p w14:paraId="4E1BED72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import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08621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org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8621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springframework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8621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web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8621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bind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8621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annotation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8621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RequestMapping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</w:p>
    <w:p w14:paraId="20710C14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import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08621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org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8621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springframework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8621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web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8621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bind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8621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annotation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8621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RestController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</w:p>
    <w:p w14:paraId="2BE910B1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@</w:t>
      </w:r>
      <w:r w:rsidRPr="0008621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RestController</w:t>
      </w:r>
    </w:p>
    <w:p w14:paraId="27321D56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public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class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08621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HelloWorldController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</w:p>
    <w:p w14:paraId="489C2736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{</w:t>
      </w:r>
    </w:p>
    <w:p w14:paraId="29991A96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@</w:t>
      </w:r>
      <w:r w:rsidRPr="0008621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RequestMapping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086218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/"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719DA968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public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08621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String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086218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hello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() </w:t>
      </w:r>
    </w:p>
    <w:p w14:paraId="4878EE78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{</w:t>
      </w:r>
    </w:p>
    <w:p w14:paraId="62615CD0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return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086218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Welcome to Tamasjit's AWS"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</w:p>
    <w:p w14:paraId="4C3294FE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}</w:t>
      </w:r>
    </w:p>
    <w:p w14:paraId="4B8AB0A9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}</w:t>
      </w:r>
    </w:p>
    <w:p w14:paraId="22A81BD0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4306EAD9" w14:textId="463A85A1" w:rsidR="002761F5" w:rsidRDefault="00086218" w:rsidP="002761F5">
      <w:pPr>
        <w:pStyle w:val="Heading3"/>
      </w:pPr>
      <w:r w:rsidRPr="00086218">
        <w:t>SpringBootHelloWorldExampleApplication</w:t>
      </w:r>
      <w:r w:rsidR="002761F5">
        <w:t>.</w:t>
      </w:r>
      <w:r>
        <w:t>java</w:t>
      </w:r>
    </w:p>
    <w:p w14:paraId="4A42006F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package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08621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com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8621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javatpoint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</w:p>
    <w:p w14:paraId="61177A97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5CC6CBA5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import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08621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org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8621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springframework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8621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boot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8621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SpringApplication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</w:p>
    <w:p w14:paraId="517F5C25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import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08621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org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8621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springframework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8621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boot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8621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autoconfigure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8621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SpringBootApplication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</w:p>
    <w:p w14:paraId="1DFEE42A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5683E83D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@</w:t>
      </w:r>
      <w:r w:rsidRPr="0008621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SpringBootApplication</w:t>
      </w:r>
    </w:p>
    <w:p w14:paraId="1D7142DB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public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class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08621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SpringBootHelloWorldExampleApplication</w:t>
      </w:r>
    </w:p>
    <w:p w14:paraId="1D1E851B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{</w:t>
      </w:r>
    </w:p>
    <w:p w14:paraId="36E52378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public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tatic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08621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void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086218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main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08621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String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[] </w:t>
      </w:r>
      <w:r w:rsidRPr="00086218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args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) </w:t>
      </w:r>
    </w:p>
    <w:p w14:paraId="0F8E7116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{</w:t>
      </w:r>
    </w:p>
    <w:p w14:paraId="66951F33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SpringApplication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86218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run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08621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SpringBootHelloWorldExampleApplication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86218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class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, </w:t>
      </w:r>
      <w:r w:rsidRPr="00086218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args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;</w:t>
      </w:r>
    </w:p>
    <w:p w14:paraId="01DAC8F0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}</w:t>
      </w:r>
    </w:p>
    <w:p w14:paraId="415B57C2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}</w:t>
      </w:r>
    </w:p>
    <w:p w14:paraId="69513F0E" w14:textId="13038186" w:rsidR="002761F5" w:rsidRDefault="00086218" w:rsidP="002761F5">
      <w:pPr>
        <w:pStyle w:val="Heading3"/>
      </w:pPr>
      <w:r>
        <w:t>a</w:t>
      </w:r>
      <w:r w:rsidRPr="00086218">
        <w:t>pplication.properties</w:t>
      </w:r>
      <w:r w:rsidR="002761F5">
        <w:t>:</w:t>
      </w:r>
    </w:p>
    <w:p w14:paraId="16F41D0F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erver.port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8090</w:t>
      </w:r>
    </w:p>
    <w:p w14:paraId="2E0B8046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erver.error.whitelabel.enabled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false</w:t>
      </w:r>
    </w:p>
    <w:p w14:paraId="18917E0D" w14:textId="4D3F341C" w:rsidR="002761F5" w:rsidRDefault="00086218" w:rsidP="002761F5">
      <w:pPr>
        <w:pStyle w:val="Heading3"/>
      </w:pPr>
      <w:r>
        <w:t>pom.xml</w:t>
      </w:r>
      <w:r w:rsidR="002761F5">
        <w:t>:</w:t>
      </w:r>
    </w:p>
    <w:p w14:paraId="6D666110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?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xml</w:t>
      </w:r>
      <w:r w:rsidRPr="00086218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 xml:space="preserve"> version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</w:t>
      </w:r>
      <w:r w:rsidRPr="00086218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1.0"</w:t>
      </w:r>
      <w:r w:rsidRPr="00086218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 xml:space="preserve"> encoding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</w:t>
      </w:r>
      <w:r w:rsidRPr="00086218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UTF-8"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?&gt;</w:t>
      </w:r>
    </w:p>
    <w:p w14:paraId="0BA68725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project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086218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xmlns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</w:t>
      </w:r>
      <w:r w:rsidRPr="00086218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http://maven.apache.org/POM/4.0.0"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086218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xmlns:xsi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</w:t>
      </w:r>
      <w:r w:rsidRPr="00086218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http://www.w3.org/2001/XMLSchema-instance"</w:t>
      </w:r>
    </w:p>
    <w:p w14:paraId="0E9B5250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</w:t>
      </w:r>
      <w:r w:rsidRPr="00086218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xsi:schemaLocation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</w:t>
      </w:r>
      <w:r w:rsidRPr="00086218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http://maven.apache.org/POM/4.0.0 https://maven.apache.org/xsd/maven-4.0.0.xsd"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77B17F8E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modelVersion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4.0.0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modelVersion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6F776923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parent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53095BF9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groupId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org.springframework.boot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groupId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291A4DD4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artifactId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pring-boot-starter-parent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artifactId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712886D8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version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2.2.2.BUILD-SNAPSHOT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version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3AC9FB97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relativePath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/&gt;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086218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&lt;!-- lookup parent from repository --&gt;</w:t>
      </w:r>
    </w:p>
    <w:p w14:paraId="71C591B7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parent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43740CB8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lastRenderedPageBreak/>
        <w:t xml:space="preserve">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groupId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com.javatpoint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groupId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5618D6C5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artifactId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pring-boot-hello-world-example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artifactId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11F41AF0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version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0.0.1-SNAPSHOT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version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5CBA14B8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name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pring-boot-hello-world-example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name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69B9C523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description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Demo project for Spring Boot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description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16CCB7F1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properties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46B9656D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java.version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1.8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java.version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5174EE5F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properties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0DE9A24F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57046479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dependencies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5E8F6380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dependency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3DE914C5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groupId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org.springframework.boot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groupId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31CE994B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artifactId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pring-boot-starter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artifactId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5DDB8FE9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dependency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4B2CCA4A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</w:p>
    <w:p w14:paraId="10596143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dependency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4FF4FBCA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groupId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org.springframework.boot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groupId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046C53EC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artifactId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pring-boot-starter-parent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artifactId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4ADC288D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version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2.2.1.RELEASE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version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7B0C7C51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type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pom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type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290A1A20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dependency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03990A48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dependency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212C18AA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groupId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org.springframework.boot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groupId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33BB078D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artifactId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pring-boot-starter-web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artifactId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291D853D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dependency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6C8D46E8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02E612A5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dependency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4F65E7D5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groupId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org.springframework.boot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groupId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137BB073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artifactId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pring-boot-starter-test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artifactId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0B2CDCA2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cope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test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cope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5318F6D0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exclusions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7FC159BB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exclusion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379C68C6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groupId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org.junit.vintage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groupId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066C47EE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artifactId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junit-vintage-engine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artifactId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03101A54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exclusion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1BCECA15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exclusions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672B38A2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dependency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002887C1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dependencies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2DECB5FB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6D0E20DE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build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520FE633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plugins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46FF0E9D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plugin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41E07FF1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groupId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org.springframework.boot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groupId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5C991166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artifactId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pring-boot-maven-plugin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artifactId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773D4F84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plugin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06207684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plugins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266F474C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build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160F01EF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58C9E0B3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lastRenderedPageBreak/>
        <w:t xml:space="preserve">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repositories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53BE19AE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repository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3EEBFC35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id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pring-milestones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id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7E37487A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name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pring Milestones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name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29E47E9C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url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https://repo.spring.io/milestone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url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3DD9FE1D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repository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6EF67766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repository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004F6E3B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id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pring-snapshots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id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02448FC0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name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pring Snapshots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name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1B4B62B7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url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https://repo.spring.io/snapshot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url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3616BD8B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napshots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2172447E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enabled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true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enabled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37BA6067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napshots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041125F7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repository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20EA2057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repositories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50E77881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pluginRepositories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5B06D0F7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pluginRepository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2F8B8759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id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pring-milestones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id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16D41F3A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name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pring Milestones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name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62BEA8E5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url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https://repo.spring.io/milestone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url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47623534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pluginRepository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1D9FE7D4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pluginRepository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1A8D84FD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id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pring-snapshots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id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423390A3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name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pring Snapshots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name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4F4095EE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url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https://repo.spring.io/snapshot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url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7BC4A7B2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napshots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42624882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enabled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true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enabled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4F846BFB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napshots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262F6456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pluginRepository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0328FD28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pluginRepositories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568486B3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35307073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project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5498E48D" w14:textId="2EA4BB8D" w:rsidR="005E479B" w:rsidRDefault="005E479B" w:rsidP="005E479B">
      <w:pPr>
        <w:pStyle w:val="Heading3"/>
      </w:pPr>
      <w:r w:rsidRPr="005E479B">
        <w:t>Jenkinsfile</w:t>
      </w:r>
      <w:r>
        <w:t>:</w:t>
      </w:r>
    </w:p>
    <w:p w14:paraId="6B6CBEDC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node {</w:t>
      </w:r>
    </w:p>
    <w:p w14:paraId="45E2EB64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</w:t>
      </w:r>
      <w:r w:rsidRPr="005E479B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def</w:t>
      </w: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WORKSPACE = </w:t>
      </w:r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/var/lib/jenkins/workspace/springboot-deploy"</w:t>
      </w:r>
    </w:p>
    <w:p w14:paraId="2D6D43B4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</w:t>
      </w:r>
      <w:r w:rsidRPr="005E479B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def</w:t>
      </w: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dockerImageTag = </w:t>
      </w:r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springboot-deploy</w:t>
      </w:r>
      <w:r w:rsidRPr="005E479B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${</w:t>
      </w: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env.BUILD_NUMBER</w:t>
      </w:r>
      <w:r w:rsidRPr="005E479B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}</w:t>
      </w:r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</w:t>
      </w:r>
    </w:p>
    <w:p w14:paraId="53CB2B34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</w:t>
      </w:r>
      <w:r w:rsidRPr="005E479B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//def DOCKERHUB_CREDENTIALS=credentials('docker-hub-credentials')</w:t>
      </w:r>
    </w:p>
    <w:p w14:paraId="3445496D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</w:t>
      </w:r>
      <w:r w:rsidRPr="005E479B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try</w:t>
      </w: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{</w:t>
      </w:r>
    </w:p>
    <w:p w14:paraId="611EA4C6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//          notifyBuild('STARTED')</w:t>
      </w:r>
    </w:p>
    <w:p w14:paraId="6FA43963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        stage(</w:t>
      </w:r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'Clone Repo'</w:t>
      </w: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 {</w:t>
      </w:r>
    </w:p>
    <w:p w14:paraId="0A3A75AB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</w:t>
      </w:r>
      <w:r w:rsidRPr="005E479B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// for display purposes</w:t>
      </w:r>
    </w:p>
    <w:p w14:paraId="7FC0C768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</w:t>
      </w:r>
      <w:r w:rsidRPr="005E479B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// Get some code from a GitHub repository</w:t>
      </w:r>
    </w:p>
    <w:p w14:paraId="21AEDA04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git url: </w:t>
      </w:r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'https://github.com/tamasjit/SpringJenkinDocker.git'</w:t>
      </w: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,</w:t>
      </w:r>
    </w:p>
    <w:p w14:paraId="4BEEA165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    credentialsId: </w:t>
      </w:r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'springdeploy-user'</w:t>
      </w: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,</w:t>
      </w:r>
    </w:p>
    <w:p w14:paraId="1CB286A5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    branch: </w:t>
      </w:r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'main'</w:t>
      </w:r>
    </w:p>
    <w:p w14:paraId="07E43173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        }</w:t>
      </w:r>
    </w:p>
    <w:p w14:paraId="5849C385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         stage(</w:t>
      </w:r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'Build docker'</w:t>
      </w: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 {</w:t>
      </w:r>
    </w:p>
    <w:p w14:paraId="20DEAEBE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lastRenderedPageBreak/>
        <w:t>                 dockerImage = docker.build(</w:t>
      </w:r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springboot-deploy:</w:t>
      </w:r>
      <w:r w:rsidRPr="005E479B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${</w:t>
      </w: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env.BUILD_NUMBER</w:t>
      </w:r>
      <w:r w:rsidRPr="005E479B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}</w:t>
      </w:r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</w:t>
      </w: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19E2784E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         }</w:t>
      </w:r>
    </w:p>
    <w:p w14:paraId="202E148A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22D6C18F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         stage(</w:t>
      </w:r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'Deploy docker'</w:t>
      </w: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{</w:t>
      </w:r>
    </w:p>
    <w:p w14:paraId="23CC531B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      echo </w:t>
      </w:r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 xml:space="preserve">"Docker Image Tag Name: </w:t>
      </w:r>
      <w:r w:rsidRPr="005E479B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${</w:t>
      </w: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dockerImageTag</w:t>
      </w:r>
      <w:r w:rsidRPr="005E479B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}</w:t>
      </w:r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</w:t>
      </w:r>
    </w:p>
    <w:p w14:paraId="709D0993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      sh </w:t>
      </w:r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docker stop springboot-deploy || true &amp;&amp; docker rm springboot-deploy || true"</w:t>
      </w:r>
    </w:p>
    <w:p w14:paraId="53853347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      sh </w:t>
      </w:r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docker run --name springboot-deploy -d -p 8081:8081 springboot-deploy:</w:t>
      </w:r>
      <w:r w:rsidRPr="005E479B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${</w:t>
      </w: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env.BUILD_NUMBER</w:t>
      </w:r>
      <w:r w:rsidRPr="005E479B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}</w:t>
      </w:r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</w:t>
      </w:r>
    </w:p>
    <w:p w14:paraId="380D13C5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         }</w:t>
      </w:r>
    </w:p>
    <w:p w14:paraId="68BC3266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         stage(</w:t>
      </w:r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'Push image'</w:t>
      </w: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 {</w:t>
      </w:r>
    </w:p>
    <w:p w14:paraId="16E657FC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r w:rsidRPr="005E479B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/* Finally, we'll push the image with two tags:</w:t>
      </w:r>
    </w:p>
    <w:p w14:paraId="1DCA2BBA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         * First, the incremental build number from Jenkins</w:t>
      </w:r>
    </w:p>
    <w:p w14:paraId="6FFC357D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         * Second, the 'latest' tag.</w:t>
      </w:r>
    </w:p>
    <w:p w14:paraId="399D0215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         * Pushing multiple tags is cheap, as all the layers are reused. */</w:t>
      </w:r>
    </w:p>
    <w:p w14:paraId="5765BB44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        environment {</w:t>
      </w:r>
    </w:p>
    <w:p w14:paraId="74CDFF29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               DOCKER_HUB_LOGIN = credentials(</w:t>
      </w:r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'docker-hub-credentials'</w:t>
      </w: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1DC2B179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           }</w:t>
      </w:r>
    </w:p>
    <w:p w14:paraId="511F1FE2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sh </w:t>
      </w:r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docker tag springboot-deploy:</w:t>
      </w:r>
      <w:r w:rsidRPr="005E479B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${</w:t>
      </w: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env.BUILD_NUMBER</w:t>
      </w:r>
      <w:r w:rsidRPr="005E479B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}</w:t>
      </w:r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 xml:space="preserve"> tamasjit/springboot-deploy"</w:t>
      </w:r>
    </w:p>
    <w:p w14:paraId="32171265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sh </w:t>
      </w:r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docker login --username=tamasjit --password=123456789"</w:t>
      </w:r>
    </w:p>
    <w:p w14:paraId="3A2978BF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sh </w:t>
      </w:r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docker push tamasjit/springboot-deploy"</w:t>
      </w:r>
    </w:p>
    <w:p w14:paraId="6409F8DF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       }</w:t>
      </w:r>
    </w:p>
    <w:p w14:paraId="6D9D79C5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   }</w:t>
      </w:r>
    </w:p>
    <w:p w14:paraId="4D5576F2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</w:t>
      </w:r>
    </w:p>
    <w:p w14:paraId="62C10FD5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</w:t>
      </w:r>
      <w:r w:rsidRPr="005E479B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catch</w:t>
      </w: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e){</w:t>
      </w:r>
    </w:p>
    <w:p w14:paraId="23894A21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//         currentBuild.result = "FAILED"</w:t>
      </w:r>
    </w:p>
    <w:p w14:paraId="64ED8F1B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r w:rsidRPr="005E479B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throw</w:t>
      </w: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es</w:t>
      </w:r>
    </w:p>
    <w:p w14:paraId="0897E4B7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   }</w:t>
      </w:r>
      <w:r w:rsidRPr="005E479B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finally</w:t>
      </w: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{</w:t>
      </w:r>
    </w:p>
    <w:p w14:paraId="462DF528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//         notifyBuild(currentBuild.result)</w:t>
      </w:r>
    </w:p>
    <w:p w14:paraId="6C22CD9B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   }</w:t>
      </w:r>
    </w:p>
    <w:p w14:paraId="0E36977E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}</w:t>
      </w:r>
    </w:p>
    <w:p w14:paraId="5F5E6AB4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4430627E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def</w:t>
      </w: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5E479B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notifyBuild</w:t>
      </w: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5E479B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String</w:t>
      </w: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5E479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buildStatus</w:t>
      </w: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= </w:t>
      </w:r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'STARTED'</w:t>
      </w: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{</w:t>
      </w:r>
    </w:p>
    <w:p w14:paraId="0F3F5338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0B683DD9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// build status of null means successful</w:t>
      </w:r>
    </w:p>
    <w:p w14:paraId="391971A5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buildStatus =  buildStatus ?: </w:t>
      </w:r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'SUCCESSFUL'</w:t>
      </w:r>
    </w:p>
    <w:p w14:paraId="2029892E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</w:t>
      </w:r>
      <w:r w:rsidRPr="005E479B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// Default values</w:t>
      </w:r>
    </w:p>
    <w:p w14:paraId="74807310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</w:t>
      </w:r>
      <w:r w:rsidRPr="005E479B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def</w:t>
      </w: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colorName = </w:t>
      </w:r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'RED'</w:t>
      </w:r>
    </w:p>
    <w:p w14:paraId="7ECB2658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</w:t>
      </w:r>
      <w:r w:rsidRPr="005E479B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def</w:t>
      </w: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colorCode = </w:t>
      </w:r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'#FF0000'</w:t>
      </w:r>
    </w:p>
    <w:p w14:paraId="528AEFC9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</w:t>
      </w:r>
      <w:r w:rsidRPr="005E479B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def</w:t>
      </w: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now = </w:t>
      </w:r>
      <w:r w:rsidRPr="005E479B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new</w:t>
      </w: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5E479B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Date</w:t>
      </w: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)</w:t>
      </w:r>
    </w:p>
    <w:p w14:paraId="371DC890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</w:t>
      </w:r>
      <w:r w:rsidRPr="005E479B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// message</w:t>
      </w:r>
    </w:p>
    <w:p w14:paraId="0CA40E4A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</w:t>
      </w:r>
      <w:r w:rsidRPr="005E479B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def</w:t>
      </w: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subject = </w:t>
      </w:r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</w:t>
      </w:r>
      <w:r w:rsidRPr="005E479B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${</w:t>
      </w: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buildStatus</w:t>
      </w:r>
      <w:r w:rsidRPr="005E479B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}</w:t>
      </w:r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 xml:space="preserve">, Job: </w:t>
      </w:r>
      <w:r w:rsidRPr="005E479B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${</w:t>
      </w: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env.JOB_NAME</w:t>
      </w:r>
      <w:r w:rsidRPr="005E479B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}</w:t>
      </w:r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 xml:space="preserve"> FRONTEND - Deployment Sequence: [</w:t>
      </w:r>
      <w:r w:rsidRPr="005E479B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${</w:t>
      </w: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env.BUILD_NUMBER</w:t>
      </w:r>
      <w:r w:rsidRPr="005E479B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}</w:t>
      </w:r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] "</w:t>
      </w:r>
    </w:p>
    <w:p w14:paraId="0CC4D56C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</w:t>
      </w:r>
      <w:r w:rsidRPr="005E479B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def</w:t>
      </w: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summary = </w:t>
      </w:r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</w:t>
      </w:r>
      <w:r w:rsidRPr="005E479B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${</w:t>
      </w: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ubject</w:t>
      </w:r>
      <w:r w:rsidRPr="005E479B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}</w:t>
      </w:r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 xml:space="preserve"> - Check On: (</w:t>
      </w:r>
      <w:r w:rsidRPr="005E479B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${</w:t>
      </w: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env.BUILD_URL</w:t>
      </w:r>
      <w:r w:rsidRPr="005E479B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}</w:t>
      </w:r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 xml:space="preserve">) - Time: </w:t>
      </w:r>
      <w:r w:rsidRPr="005E479B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${</w:t>
      </w: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now</w:t>
      </w:r>
      <w:r w:rsidRPr="005E479B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}</w:t>
      </w:r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</w:t>
      </w:r>
    </w:p>
    <w:p w14:paraId="763C4DF9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</w:t>
      </w:r>
      <w:r w:rsidRPr="005E479B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def</w:t>
      </w: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subject_email = </w:t>
      </w:r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Spring boot Deployment"</w:t>
      </w:r>
    </w:p>
    <w:p w14:paraId="02883D13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</w:t>
      </w:r>
      <w:r w:rsidRPr="005E479B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def</w:t>
      </w: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details = </w:t>
      </w:r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""&lt;p&gt;</w:t>
      </w:r>
      <w:r w:rsidRPr="005E479B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${</w:t>
      </w: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buildStatus</w:t>
      </w:r>
      <w:r w:rsidRPr="005E479B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}</w:t>
      </w:r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 xml:space="preserve"> JOB &lt;/p&gt;</w:t>
      </w:r>
    </w:p>
    <w:p w14:paraId="3F9BBFDE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lastRenderedPageBreak/>
        <w:t xml:space="preserve">    &lt;p&gt;Job: </w:t>
      </w:r>
      <w:r w:rsidRPr="005E479B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${</w:t>
      </w: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env.JOB_NAME</w:t>
      </w:r>
      <w:r w:rsidRPr="005E479B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}</w:t>
      </w:r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 xml:space="preserve"> - Deployment Sequence: [</w:t>
      </w:r>
      <w:r w:rsidRPr="005E479B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${</w:t>
      </w: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env.BUILD_NUMBER</w:t>
      </w:r>
      <w:r w:rsidRPr="005E479B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}</w:t>
      </w:r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 xml:space="preserve">] - Time: </w:t>
      </w:r>
      <w:r w:rsidRPr="005E479B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${</w:t>
      </w: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now</w:t>
      </w:r>
      <w:r w:rsidRPr="005E479B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}</w:t>
      </w:r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&lt;/p&gt;</w:t>
      </w:r>
    </w:p>
    <w:p w14:paraId="551C89CE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    &lt;p&gt;Check console output at "&lt;a href="</w:t>
      </w:r>
      <w:r w:rsidRPr="005E479B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${</w:t>
      </w: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env.BUILD_URL</w:t>
      </w:r>
      <w:r w:rsidRPr="005E479B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}</w:t>
      </w:r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&gt;</w:t>
      </w:r>
      <w:r w:rsidRPr="005E479B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${</w:t>
      </w: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env.JOB_NAME</w:t>
      </w:r>
      <w:r w:rsidRPr="005E479B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}</w:t>
      </w:r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&lt;/a&gt;"&lt;/p&gt;"""</w:t>
      </w:r>
    </w:p>
    <w:p w14:paraId="42DF92BB" w14:textId="77777777" w:rsidR="005E479B" w:rsidRPr="005E479B" w:rsidRDefault="005E479B" w:rsidP="005E479B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160CE32F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</w:t>
      </w:r>
      <w:r w:rsidRPr="005E479B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// Email notification</w:t>
      </w:r>
    </w:p>
    <w:p w14:paraId="07742DFC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   emailext (</w:t>
      </w:r>
    </w:p>
    <w:p w14:paraId="0F14E0F6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to: </w:t>
      </w:r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admin@gmail.com"</w:t>
      </w: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,</w:t>
      </w:r>
    </w:p>
    <w:p w14:paraId="2F06EAA0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        subject: subject_email,</w:t>
      </w:r>
    </w:p>
    <w:p w14:paraId="3763CAE0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        body: details,</w:t>
      </w:r>
    </w:p>
    <w:p w14:paraId="0A6AC98C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recipientProviders: [[$class: </w:t>
      </w:r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'DevelopersRecipientProvider'</w:t>
      </w: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]]</w:t>
      </w:r>
    </w:p>
    <w:p w14:paraId="3DC2AEFD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      )</w:t>
      </w:r>
    </w:p>
    <w:p w14:paraId="70C0036A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}</w:t>
      </w:r>
    </w:p>
    <w:p w14:paraId="19159F4D" w14:textId="6E00C57A" w:rsidR="005E479B" w:rsidRDefault="005E479B" w:rsidP="005E479B">
      <w:pPr>
        <w:pStyle w:val="Heading3"/>
      </w:pPr>
      <w:r w:rsidRPr="005E479B">
        <w:t>Dockerfile</w:t>
      </w:r>
      <w:r>
        <w:t>:</w:t>
      </w:r>
    </w:p>
    <w:p w14:paraId="5261391A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 Docker Build Stage</w:t>
      </w:r>
    </w:p>
    <w:p w14:paraId="76D88571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FROM</w:t>
      </w: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5E479B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maven</w:t>
      </w: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:</w:t>
      </w:r>
      <w:r w:rsidRPr="005E479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3-jdk-8-alpine</w:t>
      </w: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5E479B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AS</w:t>
      </w: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5E479B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build</w:t>
      </w:r>
    </w:p>
    <w:p w14:paraId="6B842893" w14:textId="77777777" w:rsidR="005E479B" w:rsidRPr="005E479B" w:rsidRDefault="005E479B" w:rsidP="005E479B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4815783A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 Build Stage</w:t>
      </w:r>
    </w:p>
    <w:p w14:paraId="7AB22767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WORKDIR</w:t>
      </w: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5E479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/opt/app</w:t>
      </w:r>
    </w:p>
    <w:p w14:paraId="1F9E8E8F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20CFCC68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COPY</w:t>
      </w: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5E479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./</w:t>
      </w: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5E479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/opt/app</w:t>
      </w:r>
    </w:p>
    <w:p w14:paraId="5EE17E0F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RUN</w:t>
      </w: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5E479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mvn</w:t>
      </w: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5E479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clean</w:t>
      </w: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5E479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install</w:t>
      </w: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5E479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-DskipTests</w:t>
      </w:r>
    </w:p>
    <w:p w14:paraId="0BADDBD8" w14:textId="77777777" w:rsidR="005E479B" w:rsidRPr="005E479B" w:rsidRDefault="005E479B" w:rsidP="005E479B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27D7B181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 Docker Build Stage</w:t>
      </w:r>
    </w:p>
    <w:p w14:paraId="18C17902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FROM</w:t>
      </w: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5E479B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openjdk</w:t>
      </w: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:</w:t>
      </w:r>
      <w:r w:rsidRPr="005E479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8-jdk-alpine</w:t>
      </w:r>
    </w:p>
    <w:p w14:paraId="514BFEB8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6B77AD23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COPY</w:t>
      </w: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5E479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--from</w:t>
      </w: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</w:t>
      </w:r>
      <w:r w:rsidRPr="005E479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build</w:t>
      </w: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5E479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/opt/app/target/*.jar</w:t>
      </w: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5E479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app.jar</w:t>
      </w:r>
    </w:p>
    <w:p w14:paraId="6939FED0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70F16F5D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ENV</w:t>
      </w: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5E479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PORT</w:t>
      </w: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5E479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8081</w:t>
      </w:r>
    </w:p>
    <w:p w14:paraId="794A4203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EXPOSE</w:t>
      </w: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5E479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$PORT</w:t>
      </w:r>
    </w:p>
    <w:p w14:paraId="30D3576A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36CD4DC2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ENTRYPOINT</w:t>
      </w: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5E479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[</w:t>
      </w:r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java"</w:t>
      </w:r>
      <w:r w:rsidRPr="005E479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,</w:t>
      </w:r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-jar"</w:t>
      </w:r>
      <w:r w:rsidRPr="005E479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,</w:t>
      </w:r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-Xmx1024M"</w:t>
      </w:r>
      <w:r w:rsidRPr="005E479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,</w:t>
      </w:r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-Dserver.port=</w:t>
      </w:r>
      <w:r w:rsidRPr="005E479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${PORT}</w:t>
      </w:r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</w:t>
      </w:r>
      <w:r w:rsidRPr="005E479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,</w:t>
      </w:r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app.jar"</w:t>
      </w:r>
      <w:r w:rsidRPr="005E479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]</w:t>
      </w:r>
    </w:p>
    <w:p w14:paraId="7D2CD38E" w14:textId="77777777" w:rsidR="005E479B" w:rsidRPr="005E479B" w:rsidRDefault="005E479B" w:rsidP="005E479B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153B8DF6" w14:textId="77777777" w:rsidR="005E479B" w:rsidRPr="002761F5" w:rsidRDefault="005E479B" w:rsidP="00086218">
      <w:pPr>
        <w:shd w:val="clear" w:color="auto" w:fill="1E1E1E"/>
        <w:spacing w:after="0" w:line="285" w:lineRule="atLeast"/>
      </w:pPr>
    </w:p>
    <w:sectPr w:rsidR="005E479B" w:rsidRPr="002761F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0tLAwNDI2NzAzsLRQ0lEKTi0uzszPAykwrAUA6vyf9iwAAAA="/>
  </w:docVars>
  <w:rsids>
    <w:rsidRoot w:val="00C313CD"/>
    <w:rsid w:val="000664EC"/>
    <w:rsid w:val="00086218"/>
    <w:rsid w:val="001E6A70"/>
    <w:rsid w:val="002761F5"/>
    <w:rsid w:val="00362114"/>
    <w:rsid w:val="005E479B"/>
    <w:rsid w:val="00A273A1"/>
    <w:rsid w:val="00AA23B2"/>
    <w:rsid w:val="00C313CD"/>
    <w:rsid w:val="00D45AAB"/>
    <w:rsid w:val="00D7432E"/>
    <w:rsid w:val="00E320DA"/>
    <w:rsid w:val="00FB2719"/>
    <w:rsid w:val="00FC29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F76C0C"/>
  <w15:chartTrackingRefBased/>
  <w15:docId w15:val="{134426AE-B0BD-49DA-8BBF-CDE61D8329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313C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313C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313C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62114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313C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313C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313CD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D7432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7432E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uiPriority w:val="9"/>
    <w:rsid w:val="00362114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customStyle="1" w:styleId="msonormal0">
    <w:name w:val="msonormal"/>
    <w:basedOn w:val="Normal"/>
    <w:rsid w:val="002761F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52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3676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192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029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854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774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247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397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838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584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67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176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88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375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156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26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871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147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506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351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813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825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864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882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025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79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365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091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244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49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510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139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044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673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358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661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745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87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595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27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08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37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303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34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17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72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969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225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55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81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68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93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031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303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63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433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74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995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314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563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2143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88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3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6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33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35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529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932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246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996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30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10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115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90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75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58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04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9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13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077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155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85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71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722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793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63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3687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93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813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0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607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37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858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08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24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83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83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68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526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01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46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691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18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95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28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682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797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16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47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424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47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21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72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62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573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242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02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167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1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76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54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372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805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00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7688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4504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2977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87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44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32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070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281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16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605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087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293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06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20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404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8539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12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9333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32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2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634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10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780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348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970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53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87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662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7742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42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535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7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256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3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66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32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99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436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45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55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801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639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88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770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38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91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446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48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576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72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180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856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29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092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429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93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677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37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34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425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14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49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69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495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08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41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01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14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40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44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232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42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090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83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03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31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35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678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44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702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94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42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43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053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907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951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238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59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789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9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408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17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3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341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018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415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81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274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239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569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955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663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552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915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6058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9690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877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561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181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046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11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46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630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01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178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894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35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335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85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956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814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781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848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00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403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26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258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672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02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47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80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73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9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770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713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49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25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04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070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88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04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7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76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69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66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2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457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137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563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38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60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367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24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17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88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14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87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427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06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666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91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91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107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366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272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094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82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701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873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14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57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602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943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376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01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52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08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82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794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6165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7897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930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512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0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25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478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07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74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023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312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923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3379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652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535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897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853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898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313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82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695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15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134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356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53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526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877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99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706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417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94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25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830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96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56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905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05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2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26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27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44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7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59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972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53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21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403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39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694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75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362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909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318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234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4842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39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278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9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424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83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114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051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3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12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1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516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098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240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79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665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385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38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82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558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603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403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339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55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263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224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34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075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64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76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642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87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282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26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4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653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309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74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025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08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98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72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23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35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579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92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11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80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85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36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70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145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04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170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307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9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435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72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869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142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281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66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101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0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662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24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46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355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839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16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886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563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878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321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12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529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316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487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793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78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31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70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58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372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826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15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88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299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0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77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17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718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09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108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8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66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514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83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678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44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15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158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701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104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408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976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765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774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95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403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46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324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484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486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745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050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363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855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223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485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46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05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84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26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69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41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84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45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553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58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231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93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04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94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362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680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45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10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10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931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058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559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113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341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08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43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469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448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05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927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354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77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692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397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53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664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209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23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40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90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00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6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967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564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063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582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438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752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03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086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154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79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182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6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48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93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76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854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0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026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30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40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55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83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60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23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655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88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117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78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8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209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237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66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14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46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07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283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22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350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892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362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259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744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328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733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822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07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14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056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513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71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053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180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484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24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72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479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7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17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49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64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9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92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67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72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219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3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630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80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838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84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364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05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71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501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192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94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7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644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129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69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96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693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3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730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24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062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777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7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81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966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375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707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32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28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6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37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73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217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23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367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71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129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34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22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329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919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199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473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627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44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41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487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426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9930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0071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00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585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298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996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96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480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627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909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384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607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688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244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8259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319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1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316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343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77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90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652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437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09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534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245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70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55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219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350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79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33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372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245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262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25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086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25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04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71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352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41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9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68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445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45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686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402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247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590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174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479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62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944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57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64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85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981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14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20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01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11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934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354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315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534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401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124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32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966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37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054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98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14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78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85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899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938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12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15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641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434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5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34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85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2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56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505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28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646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03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492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28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61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67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599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04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35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18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28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14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77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17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297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24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21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994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931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633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96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929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436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521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523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065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46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10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90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425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42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38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478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86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69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38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010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38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89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527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171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887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16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07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271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854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543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53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853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93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207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571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31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167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766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18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337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126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680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62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300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45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287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186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166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228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526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376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241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77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808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38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94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092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66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77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596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14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1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425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28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920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63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690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608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8788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41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918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089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93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285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370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59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399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91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155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5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4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2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5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53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06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4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537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5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250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367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643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37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63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00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27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71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95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70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406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444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596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98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82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867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1025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829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78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043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91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57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10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98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896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50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581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950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20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03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91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391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04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962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39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034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404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706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127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77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80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560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19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843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456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40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364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32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45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85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7187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557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5778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20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37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43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406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43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953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647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92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86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93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62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7075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8284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859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357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90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630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27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76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0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965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44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48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784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477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54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145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90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961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443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321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464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244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950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19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27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6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67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76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74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94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526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631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05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482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34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514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962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952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05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21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05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18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30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776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824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6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938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769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62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10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536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516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273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90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411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5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610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7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647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518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18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41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29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38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96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10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02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521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936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323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687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4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28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23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82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740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843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54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414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67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452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265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19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15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994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44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141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062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20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32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77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637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94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28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875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337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20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937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60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81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70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38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58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777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30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42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011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04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828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862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26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438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03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25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96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44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60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20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809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088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824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01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40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819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894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355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24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594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45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31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63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544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076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4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873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256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7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355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46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02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879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73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898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506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603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80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032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87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54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934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53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890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70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31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780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326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464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777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53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345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065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65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27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399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07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10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65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103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381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51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45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29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762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73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67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74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79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413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474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784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0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851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2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46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398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99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752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75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50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30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39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559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102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195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062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198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373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427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04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269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40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387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57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14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959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64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72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40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645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61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096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3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713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4117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9974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948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477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227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895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554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854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55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251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589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04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536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933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29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636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917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98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19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653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45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444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66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25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14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304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42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26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854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54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62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150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430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507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12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308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769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48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15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680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561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036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34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372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192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335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739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82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96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972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771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340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99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75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3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602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25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644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054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4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896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484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045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961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464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80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2695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054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363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35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830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0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664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54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376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41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305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157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93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074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171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273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9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932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764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370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3776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318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282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48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232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43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706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15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81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92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483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200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8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00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403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375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273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668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874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8279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24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762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703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965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53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86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979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697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689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3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90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94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46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631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673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31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28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66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66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540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074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665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87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00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10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15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99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627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154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375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865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99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013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350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204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72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17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065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073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94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163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74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333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63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11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81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01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356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46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60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079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79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233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43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08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776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244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16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892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642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0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99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96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16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5057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5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80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769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97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00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025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349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98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968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430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682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097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825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1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2871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0715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689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909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79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07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51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54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70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432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8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512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024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215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366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538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64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73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37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29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48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324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73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996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77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58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899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510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806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86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552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009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03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72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892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039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62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642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819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87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428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296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60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54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359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96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264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82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094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853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4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5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808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71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640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555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585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620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901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985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650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31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205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522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104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671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286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38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857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444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724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389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35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93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67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630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813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35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251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914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456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437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175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45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998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831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43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742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78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21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58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765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270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095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385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788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867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227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587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328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01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527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58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69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036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772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219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552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984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823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88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30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455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88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53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667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948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7594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6224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3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445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471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36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48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84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14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63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220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253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01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70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11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51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37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43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182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83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50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771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442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83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910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96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677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56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897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3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697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6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22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76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35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569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436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41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53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8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15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14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00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28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15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818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3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219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4796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2780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68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06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76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488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59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246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46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106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27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43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17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18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901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396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64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56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80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756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93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83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25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75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118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39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26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483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56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28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03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887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91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71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191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1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781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2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69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70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558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75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07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03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458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239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868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84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030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24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809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7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866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01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66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01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8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50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084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855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045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91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93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267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389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37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17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78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36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84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23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079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1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179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82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47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820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90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991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416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47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44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046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1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64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667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534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858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729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37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16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36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81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757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620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001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16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240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165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26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488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30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5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621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001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615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774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13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43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925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191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703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2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69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27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76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289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278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537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77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788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01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36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30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911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247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1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60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57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88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28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89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41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80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661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946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655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851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542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93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21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19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489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95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386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90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19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835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526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313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052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10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92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292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399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50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93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08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9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30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85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A54509E-2C9A-4C2F-AA7D-9B8ACC070C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5</Pages>
  <Words>1038</Words>
  <Characters>5918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masjit Ghoshal</dc:creator>
  <cp:keywords/>
  <dc:description/>
  <cp:lastModifiedBy>pranay penti</cp:lastModifiedBy>
  <cp:revision>8</cp:revision>
  <dcterms:created xsi:type="dcterms:W3CDTF">2022-03-23T10:03:00Z</dcterms:created>
  <dcterms:modified xsi:type="dcterms:W3CDTF">2022-04-27T17:11:00Z</dcterms:modified>
</cp:coreProperties>
</file>